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E71976" w14:textId="413751B3" w:rsidR="00573D98" w:rsidRPr="00FC3F14" w:rsidRDefault="00F7290F" w:rsidP="00FC3F14">
      <w:pPr>
        <w:pStyle w:val="Heading1"/>
      </w:pPr>
      <w:bookmarkStart w:id="0" w:name="_GoBack"/>
      <w:bookmarkEnd w:id="0"/>
      <w:r>
        <w:t>Community Energy Efficiency and Solar Grants 2020</w:t>
      </w:r>
    </w:p>
    <w:p w14:paraId="36AFB9F9" w14:textId="3A3D78CA" w:rsidR="00FC3F14" w:rsidRPr="00FC3F14" w:rsidRDefault="00F7290F" w:rsidP="00FC3F14">
      <w:pPr>
        <w:pStyle w:val="Heading1"/>
      </w:pPr>
      <w:r>
        <w:t>Letter of consent from building or facility owner/ manager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71CCEF0E" w:rsidR="00851883" w:rsidRPr="00C10DAF" w:rsidRDefault="00851883" w:rsidP="005C38F3">
            <w:pPr>
              <w:pStyle w:val="Normaltable"/>
            </w:pPr>
            <w:r>
              <w:t>Name</w:t>
            </w:r>
            <w:r w:rsidR="00F7290F">
              <w:t xml:space="preserve"> of building/ facility owner or manager</w:t>
            </w:r>
            <w:r w:rsidR="00512FDF">
              <w:t xml:space="preserve"> providing consent</w:t>
            </w:r>
          </w:p>
        </w:tc>
        <w:tc>
          <w:tcPr>
            <w:tcW w:w="5888" w:type="dxa"/>
          </w:tcPr>
          <w:p w14:paraId="5C09D1A1" w14:textId="5F9C2598" w:rsidR="00851883" w:rsidRPr="002F2349" w:rsidRDefault="00512FDF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helpText w:type="text" w:val="They must be the building or facility owner or manager."/>
                  <w:statusText w:type="text" w:val="Enter in the name of the person providing this letter of consent. Press F1"/>
                  <w:textInput>
                    <w:maxLength w:val="100"/>
                  </w:textInput>
                </w:ffData>
              </w:fldChar>
            </w:r>
            <w:bookmarkStart w:id="1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3D291115" w:rsidR="00851883" w:rsidRDefault="00F7290F" w:rsidP="005C38F3">
            <w:pPr>
              <w:pStyle w:val="Normaltable"/>
            </w:pPr>
            <w:r>
              <w:t>Street address of building or facility</w:t>
            </w:r>
          </w:p>
        </w:tc>
        <w:tc>
          <w:tcPr>
            <w:tcW w:w="5888" w:type="dxa"/>
          </w:tcPr>
          <w:p w14:paraId="7C1FB44A" w14:textId="00A9D01F" w:rsidR="00851883" w:rsidRPr="002F2349" w:rsidRDefault="00960975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the street address of building or facility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0AFFB312" w:rsidR="00851883" w:rsidRDefault="00F7290F" w:rsidP="005C38F3">
            <w:pPr>
              <w:pStyle w:val="Normaltable"/>
            </w:pPr>
            <w:r>
              <w:t>Name of applicant organisation</w:t>
            </w:r>
          </w:p>
        </w:tc>
        <w:tc>
          <w:tcPr>
            <w:tcW w:w="5888" w:type="dxa"/>
          </w:tcPr>
          <w:p w14:paraId="53CF5567" w14:textId="26837F88" w:rsidR="00851883" w:rsidRDefault="00512FDF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the applicant organis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C3F14" w:rsidRPr="00463DE1" w14:paraId="1981E56F" w14:textId="77777777" w:rsidTr="00A53F14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B199842" w14:textId="1853CEE0" w:rsidR="00FC3F14" w:rsidRPr="00C10DAF" w:rsidRDefault="00F7290F" w:rsidP="00A53F14">
            <w:pPr>
              <w:pStyle w:val="Normaltable"/>
            </w:pPr>
            <w:r>
              <w:t>Name of system(s) being installed or replaced</w:t>
            </w:r>
          </w:p>
        </w:tc>
        <w:tc>
          <w:tcPr>
            <w:tcW w:w="5888" w:type="dxa"/>
          </w:tcPr>
          <w:p w14:paraId="2FF307E0" w14:textId="1296D5B6" w:rsidR="00FC3F14" w:rsidRPr="002F2349" w:rsidRDefault="00512FDF" w:rsidP="00A53F14">
            <w:pPr>
              <w:pStyle w:val="Normaltable"/>
            </w:pPr>
            <w:r>
              <w:fldChar w:fldCharType="begin">
                <w:ffData>
                  <w:name w:val="applicantName"/>
                  <w:enabled/>
                  <w:calcOnExit/>
                  <w:statusText w:type="text" w:val="Enter the name of the system being installed or replaced."/>
                  <w:textInput>
                    <w:maxLength w:val="100"/>
                  </w:textInput>
                </w:ffData>
              </w:fldChar>
            </w:r>
            <w:bookmarkStart w:id="2" w:name="applicant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FC3F14" w:rsidRPr="00463DE1" w14:paraId="77E1D552" w14:textId="77777777" w:rsidTr="00A53F14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794A7A9" w14:textId="25C4C425" w:rsidR="00FC3F14" w:rsidRDefault="00F7290F" w:rsidP="00A53F14">
            <w:pPr>
              <w:pStyle w:val="Normaltable"/>
            </w:pPr>
            <w:r>
              <w:t>Name of witness to this letter of consent</w:t>
            </w:r>
          </w:p>
        </w:tc>
        <w:tc>
          <w:tcPr>
            <w:tcW w:w="5888" w:type="dxa"/>
          </w:tcPr>
          <w:p w14:paraId="3CF0AB21" w14:textId="2BF37C38" w:rsidR="00FC3F14" w:rsidRPr="002F2349" w:rsidRDefault="00512FDF" w:rsidP="00A53F14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name of the witness to this letter of consent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99D26DE" w14:textId="77777777" w:rsidR="008D2484" w:rsidRDefault="008D2484" w:rsidP="008D2484">
      <w:pPr>
        <w:pStyle w:val="Normalnospace"/>
        <w:sectPr w:rsidR="008D2484" w:rsidSect="004B25B2">
          <w:footerReference w:type="default" r:id="rId12"/>
          <w:pgSz w:w="11906" w:h="16838" w:code="9"/>
          <w:pgMar w:top="1418" w:right="1418" w:bottom="1418" w:left="1701" w:header="709" w:footer="709" w:gutter="0"/>
          <w:cols w:space="708"/>
          <w:docGrid w:linePitch="360"/>
        </w:sectPr>
      </w:pPr>
    </w:p>
    <w:p w14:paraId="5CC2D7FE" w14:textId="6A055510" w:rsidR="00F7290F" w:rsidRPr="006C5D8F" w:rsidRDefault="00F7290F" w:rsidP="00F7290F">
      <w:pPr>
        <w:rPr>
          <w:iCs/>
          <w:color w:val="000000" w:themeColor="text1"/>
          <w:szCs w:val="20"/>
        </w:rPr>
      </w:pPr>
      <w:r w:rsidRPr="006C5D8F">
        <w:rPr>
          <w:color w:val="000000" w:themeColor="text1"/>
          <w:szCs w:val="20"/>
        </w:rPr>
        <w:t xml:space="preserve">I am the authorised building </w:t>
      </w:r>
      <w:r>
        <w:rPr>
          <w:color w:val="000000" w:themeColor="text1"/>
          <w:szCs w:val="20"/>
        </w:rPr>
        <w:t xml:space="preserve">or facility </w:t>
      </w:r>
      <w:r w:rsidRPr="006C5D8F">
        <w:rPr>
          <w:color w:val="000000" w:themeColor="text1"/>
          <w:szCs w:val="20"/>
        </w:rPr>
        <w:t xml:space="preserve">owner/representative of the </w:t>
      </w:r>
      <w:r>
        <w:rPr>
          <w:color w:val="000000" w:themeColor="text1"/>
          <w:szCs w:val="20"/>
        </w:rPr>
        <w:t xml:space="preserve">above </w:t>
      </w:r>
      <w:r w:rsidRPr="006C5D8F">
        <w:rPr>
          <w:color w:val="000000" w:themeColor="text1"/>
          <w:szCs w:val="20"/>
        </w:rPr>
        <w:t>building</w:t>
      </w:r>
      <w:r>
        <w:rPr>
          <w:color w:val="000000" w:themeColor="text1"/>
          <w:szCs w:val="20"/>
        </w:rPr>
        <w:t xml:space="preserve">/facility. </w:t>
      </w:r>
    </w:p>
    <w:p w14:paraId="39E51812" w14:textId="0A5377EE" w:rsidR="00F7290F" w:rsidRPr="006C5D8F" w:rsidRDefault="00F7290F" w:rsidP="00F7290F">
      <w:pPr>
        <w:rPr>
          <w:iCs/>
        </w:rPr>
      </w:pPr>
      <w:r w:rsidRPr="006C5D8F">
        <w:t xml:space="preserve">This letter confirms my support for the grant application from </w:t>
      </w:r>
      <w:r>
        <w:t xml:space="preserve">the above mentioned </w:t>
      </w:r>
      <w:r w:rsidR="004B25B2">
        <w:t>applicant</w:t>
      </w:r>
      <w:r>
        <w:t xml:space="preserve"> organisation</w:t>
      </w:r>
      <w:r w:rsidRPr="006C5D8F">
        <w:t xml:space="preserve"> who occupies the building</w:t>
      </w:r>
      <w:r>
        <w:t>/facility</w:t>
      </w:r>
      <w:r w:rsidRPr="006C5D8F">
        <w:t xml:space="preserve"> and is seeking financial assistance under the </w:t>
      </w:r>
      <w:r>
        <w:t xml:space="preserve">Community Energy Efficiency and Solar Grants 2020 </w:t>
      </w:r>
      <w:r w:rsidRPr="006C5D8F">
        <w:t xml:space="preserve">to install </w:t>
      </w:r>
      <w:r>
        <w:t xml:space="preserve">new energy efficient equipment </w:t>
      </w:r>
      <w:r w:rsidRPr="006C5D8F">
        <w:t>at the building.</w:t>
      </w:r>
    </w:p>
    <w:p w14:paraId="24D93A7D" w14:textId="6606BFFC" w:rsidR="00F7290F" w:rsidRPr="006C5D8F" w:rsidRDefault="00F7290F" w:rsidP="00F7290F">
      <w:pPr>
        <w:rPr>
          <w:iCs/>
        </w:rPr>
      </w:pPr>
      <w:r w:rsidRPr="006C5D8F">
        <w:t xml:space="preserve">I endorse the grant application from </w:t>
      </w:r>
      <w:r>
        <w:t xml:space="preserve">this </w:t>
      </w:r>
      <w:r w:rsidR="004B25B2">
        <w:rPr>
          <w:rFonts w:cstheme="minorHAnsi"/>
        </w:rPr>
        <w:t xml:space="preserve">applicant </w:t>
      </w:r>
      <w:r>
        <w:t>organisation for the installation of the system described ab</w:t>
      </w:r>
      <w:r w:rsidR="004B25B2">
        <w:t>ove being installed or replaced.</w:t>
      </w:r>
    </w:p>
    <w:p w14:paraId="3CA59FFB" w14:textId="1A37E3D1" w:rsidR="00F7290F" w:rsidRPr="006C5D8F" w:rsidRDefault="00F7290F" w:rsidP="00F7290F">
      <w:pPr>
        <w:rPr>
          <w:iCs/>
        </w:rPr>
      </w:pPr>
      <w:r w:rsidRPr="006C5D8F">
        <w:t xml:space="preserve">I note that </w:t>
      </w:r>
      <w:r>
        <w:t xml:space="preserve">the </w:t>
      </w:r>
      <w:r w:rsidR="004B25B2">
        <w:rPr>
          <w:rFonts w:cstheme="minorHAnsi"/>
        </w:rPr>
        <w:t xml:space="preserve">applicant </w:t>
      </w:r>
      <w:r w:rsidR="004B25B2">
        <w:t>organisation</w:t>
      </w:r>
      <w:r w:rsidRPr="006C5D8F">
        <w:t xml:space="preserve"> will enter into a grant agreement with the Commonwealth Government in relation to this grant.</w:t>
      </w:r>
    </w:p>
    <w:p w14:paraId="38F74078" w14:textId="77777777" w:rsidR="00F7290F" w:rsidRPr="006C5D8F" w:rsidRDefault="00F7290F" w:rsidP="00F7290F">
      <w:pPr>
        <w:rPr>
          <w:rFonts w:cstheme="minorHAnsi"/>
          <w:iCs/>
        </w:rPr>
      </w:pPr>
      <w:r w:rsidRPr="006C5D8F">
        <w:rPr>
          <w:rFonts w:cstheme="minorHAnsi"/>
        </w:rPr>
        <w:t>I have, or will request, all nece</w:t>
      </w:r>
      <w:r>
        <w:rPr>
          <w:rFonts w:cstheme="minorHAnsi"/>
        </w:rPr>
        <w:t>ssary Commonwealth, State, Terri</w:t>
      </w:r>
      <w:r w:rsidRPr="006C5D8F">
        <w:rPr>
          <w:rFonts w:cstheme="minorHAnsi"/>
        </w:rPr>
        <w:t>tory and local planning permits and approvals required to undertake the project</w:t>
      </w:r>
      <w:r w:rsidRPr="006C5D8F">
        <w:t>.</w:t>
      </w:r>
    </w:p>
    <w:p w14:paraId="0070FEBC" w14:textId="77777777" w:rsidR="00F7290F" w:rsidRPr="006C5D8F" w:rsidRDefault="00F7290F" w:rsidP="00F7290F">
      <w:pPr>
        <w:rPr>
          <w:iCs/>
        </w:rPr>
      </w:pPr>
      <w:r w:rsidRPr="006C5D8F">
        <w:rPr>
          <w:rFonts w:cstheme="minorHAnsi"/>
        </w:rPr>
        <w:t>I acknowledge that, as the building</w:t>
      </w:r>
      <w:r>
        <w:rPr>
          <w:rFonts w:cstheme="minorHAnsi"/>
        </w:rPr>
        <w:t>/facility</w:t>
      </w:r>
      <w:r w:rsidRPr="006C5D8F">
        <w:rPr>
          <w:rFonts w:cstheme="minorHAnsi"/>
        </w:rPr>
        <w:t xml:space="preserve"> owner/manager, I am responsible for obtaining advice on, and being satisfied as to, the suitability of the </w:t>
      </w:r>
      <w:r>
        <w:rPr>
          <w:rFonts w:cstheme="minorHAnsi"/>
        </w:rPr>
        <w:t xml:space="preserve">energy </w:t>
      </w:r>
      <w:r>
        <w:t xml:space="preserve">efficient or solar generation/storage </w:t>
      </w:r>
      <w:r w:rsidRPr="006C5D8F">
        <w:rPr>
          <w:rFonts w:cstheme="minorHAnsi"/>
        </w:rPr>
        <w:t>system for the building</w:t>
      </w:r>
      <w:r w:rsidRPr="006C5D8F">
        <w:t>.</w:t>
      </w:r>
    </w:p>
    <w:p w14:paraId="4539865A" w14:textId="4A900D51" w:rsidR="008D2484" w:rsidRDefault="00F7290F" w:rsidP="00F7290F">
      <w:pPr>
        <w:rPr>
          <w:rFonts w:cstheme="minorHAnsi"/>
        </w:rPr>
        <w:sectPr w:rsidR="008D2484" w:rsidSect="008D2484">
          <w:type w:val="continuous"/>
          <w:pgSz w:w="11906" w:h="16838" w:code="9"/>
          <w:pgMar w:top="1418" w:right="1418" w:bottom="1418" w:left="1701" w:header="709" w:footer="709" w:gutter="0"/>
          <w:cols w:space="708"/>
          <w:formProt w:val="0"/>
          <w:docGrid w:linePitch="360"/>
        </w:sectPr>
      </w:pPr>
      <w:r w:rsidRPr="006C5D8F">
        <w:rPr>
          <w:rFonts w:cstheme="minorHAnsi"/>
        </w:rPr>
        <w:t xml:space="preserve">I agree to work with </w:t>
      </w:r>
      <w:r w:rsidR="004B25B2">
        <w:rPr>
          <w:rFonts w:cstheme="minorHAnsi"/>
        </w:rPr>
        <w:t>the applicant organisation</w:t>
      </w:r>
      <w:r w:rsidRPr="006C5D8F">
        <w:rPr>
          <w:rFonts w:cstheme="minorHAnsi"/>
        </w:rPr>
        <w:t xml:space="preserve"> to manage the installation of the </w:t>
      </w:r>
      <w:r>
        <w:rPr>
          <w:rFonts w:cstheme="minorHAnsi"/>
        </w:rPr>
        <w:t xml:space="preserve">system </w:t>
      </w:r>
      <w:r w:rsidRPr="006C5D8F">
        <w:rPr>
          <w:rFonts w:cstheme="minorHAnsi"/>
        </w:rPr>
        <w:t>identified according to product specifications</w:t>
      </w:r>
      <w:r w:rsidRPr="006C5D8F">
        <w:t>.</w:t>
      </w:r>
      <w:r>
        <w:t xml:space="preserve"> </w:t>
      </w:r>
      <w:r w:rsidRPr="006C5D8F">
        <w:rPr>
          <w:rFonts w:cstheme="minorHAnsi"/>
        </w:rPr>
        <w:t xml:space="preserve">I acknowledge that I will take on all rights and responsibilities for the ownership and ongoing maintenance, including costs and insurance obligations of the assets, including the </w:t>
      </w:r>
      <w:r>
        <w:rPr>
          <w:rFonts w:cstheme="minorHAnsi"/>
        </w:rPr>
        <w:t>system</w:t>
      </w:r>
      <w:r w:rsidRPr="006C5D8F">
        <w:rPr>
          <w:rFonts w:cstheme="minorHAnsi"/>
        </w:rPr>
        <w:t>, installed</w:t>
      </w:r>
      <w:r w:rsidR="008D2484">
        <w:rPr>
          <w:rFonts w:cstheme="minorHAnsi"/>
        </w:rPr>
        <w:t>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2464493F" w:rsidR="00A14445" w:rsidRDefault="008D2484" w:rsidP="00A14445">
      <w:pPr>
        <w:pStyle w:val="Normaltable"/>
      </w:pPr>
      <w:r>
        <w:t>Date</w:t>
      </w:r>
      <w:r w:rsidR="00A14445" w:rsidRPr="00F34D22">
        <w:t xml:space="preserve"> </w:t>
      </w:r>
      <w:r w:rsidR="00A14445" w:rsidRPr="00F34D22">
        <w:tab/>
      </w:r>
      <w:r>
        <w:fldChar w:fldCharType="begin">
          <w:ffData>
            <w:name w:val=""/>
            <w:enabled/>
            <w:calcOnExit w:val="0"/>
            <w:statusText w:type="text" w:val="Date of signature"/>
            <w:textInput>
              <w:maxLength w:val="15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 w:rsidR="00A14445" w:rsidRPr="00F34D22">
        <w:t xml:space="preserve"> </w:t>
      </w:r>
    </w:p>
    <w:p w14:paraId="2A17BE80" w14:textId="07B54C62" w:rsidR="00F7290F" w:rsidRDefault="00F7290F" w:rsidP="00F7290F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 of witness</w:t>
      </w:r>
      <w:r>
        <w:tab/>
      </w:r>
    </w:p>
    <w:p w14:paraId="6B812C2A" w14:textId="780C623E" w:rsidR="00F7290F" w:rsidRPr="00F34D22" w:rsidRDefault="008D2484" w:rsidP="00A14445">
      <w:pPr>
        <w:pStyle w:val="Normaltable"/>
      </w:pPr>
      <w:r>
        <w:t>Date</w:t>
      </w:r>
      <w:r w:rsidR="00F7290F" w:rsidRPr="00F34D22">
        <w:t xml:space="preserve"> </w:t>
      </w:r>
      <w:r w:rsidR="00F7290F" w:rsidRPr="00F34D22">
        <w:tab/>
      </w:r>
      <w:r>
        <w:fldChar w:fldCharType="begin">
          <w:ffData>
            <w:name w:val=""/>
            <w:enabled/>
            <w:calcOnExit w:val="0"/>
            <w:statusText w:type="text" w:val="Date of witness signature"/>
            <w:textInput>
              <w:maxLength w:val="15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sectPr w:rsidR="00F7290F" w:rsidRPr="00F34D22" w:rsidSect="008D2484">
      <w:type w:val="continuous"/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6D973803" w:rsidR="006F6FCF" w:rsidRPr="003F7D5A" w:rsidRDefault="00382426" w:rsidP="004B25B2">
    <w:pPr>
      <w:pStyle w:val="Footer"/>
      <w:tabs>
        <w:tab w:val="clear" w:pos="4320"/>
        <w:tab w:val="clear" w:pos="8640"/>
        <w:tab w:val="center" w:pos="6379"/>
        <w:tab w:val="right" w:pos="8789"/>
      </w:tabs>
    </w:pPr>
    <w:sdt>
      <w:sdtPr>
        <w:alias w:val="Title"/>
        <w:tag w:val=""/>
        <w:id w:val="-1944921507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B25B2">
          <w:t>Letter of consent from facility owner or manager</w:t>
        </w:r>
      </w:sdtContent>
    </w:sdt>
    <w:r w:rsidR="00AF78FE">
      <w:tab/>
    </w:r>
    <w:r w:rsidR="004B25B2">
      <w:t>February 2020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documentProtection w:edit="forms" w:enforcement="0"/>
  <w:defaultTabStop w:val="720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349F"/>
    <w:rsid w:val="00086E7B"/>
    <w:rsid w:val="00097FA1"/>
    <w:rsid w:val="000B539C"/>
    <w:rsid w:val="000B5938"/>
    <w:rsid w:val="000C6852"/>
    <w:rsid w:val="000D01CD"/>
    <w:rsid w:val="000D25C5"/>
    <w:rsid w:val="000E5DC1"/>
    <w:rsid w:val="00125219"/>
    <w:rsid w:val="00142D61"/>
    <w:rsid w:val="001450AD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3143"/>
    <w:rsid w:val="003630F9"/>
    <w:rsid w:val="00382426"/>
    <w:rsid w:val="0038442D"/>
    <w:rsid w:val="003A29BD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B25B2"/>
    <w:rsid w:val="004E0BE8"/>
    <w:rsid w:val="004E3B37"/>
    <w:rsid w:val="004F6219"/>
    <w:rsid w:val="00501E34"/>
    <w:rsid w:val="00512FDF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D0BC0"/>
    <w:rsid w:val="006E6C7D"/>
    <w:rsid w:val="006F6FCF"/>
    <w:rsid w:val="0071048C"/>
    <w:rsid w:val="00723B30"/>
    <w:rsid w:val="00771563"/>
    <w:rsid w:val="00790DF1"/>
    <w:rsid w:val="007F6C56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D2484"/>
    <w:rsid w:val="008E4284"/>
    <w:rsid w:val="00915145"/>
    <w:rsid w:val="009316E7"/>
    <w:rsid w:val="00937088"/>
    <w:rsid w:val="009413AF"/>
    <w:rsid w:val="009433C2"/>
    <w:rsid w:val="009520A5"/>
    <w:rsid w:val="00956813"/>
    <w:rsid w:val="00960975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45D77"/>
    <w:rsid w:val="00A51E16"/>
    <w:rsid w:val="00A706EE"/>
    <w:rsid w:val="00A85BA1"/>
    <w:rsid w:val="00A87F1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930E6"/>
    <w:rsid w:val="00CB2680"/>
    <w:rsid w:val="00CB5D3D"/>
    <w:rsid w:val="00CC7875"/>
    <w:rsid w:val="00CF7E84"/>
    <w:rsid w:val="00D27112"/>
    <w:rsid w:val="00D5624F"/>
    <w:rsid w:val="00D87BC8"/>
    <w:rsid w:val="00D95A60"/>
    <w:rsid w:val="00E029B2"/>
    <w:rsid w:val="00E60FE3"/>
    <w:rsid w:val="00E72774"/>
    <w:rsid w:val="00EB54DF"/>
    <w:rsid w:val="00ED17D8"/>
    <w:rsid w:val="00F07F7D"/>
    <w:rsid w:val="00F11C75"/>
    <w:rsid w:val="00F25F29"/>
    <w:rsid w:val="00F621F5"/>
    <w:rsid w:val="00F7290F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01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nospace">
    <w:name w:val="Normal no space"/>
    <w:basedOn w:val="Normal"/>
    <w:qFormat/>
    <w:rsid w:val="008D2484"/>
    <w:pPr>
      <w:spacing w:before="0" w:after="0" w:line="300" w:lineRule="auto"/>
    </w:pPr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316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16E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16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16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16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  <w:style w:type="paragraph" w:customStyle="1" w:styleId="17AEEF89A4B1421FA13B04F7E39003D2">
    <w:name w:val="17AEEF89A4B1421FA13B04F7E39003D2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9</TermName>
          <TermId xmlns="http://schemas.microsoft.com/office/infopath/2007/PartnerControls">7e451fe0-4dc6-437a-a849-bab7965a9ae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3</Value>
      <Value>82</Value>
      <Value>3</Value>
      <Value>16487</Value>
      <Value>29148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  <l632361b75284be78cb713d0c2b1207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ty Non-Solar</TermName>
          <TermId xmlns="http://schemas.microsoft.com/office/infopath/2007/PartnerControls">169f5562-00de-4017-8332-5365712a92fd</TermId>
        </TermInfo>
      </Terms>
    </l632361b75284be78cb713d0c2b12072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6" ma:contentTypeDescription="Create a new document." ma:contentTypeScope="" ma:versionID="dfac448cd911d9532e67713112a89f56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ed0e988f36cd77982b85b7e13242ccdd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l632361b75284be78cb713d0c2b12072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632361b75284be78cb713d0c2b12072" ma:index="24" nillable="true" ma:taxonomy="true" ma:internalName="l632361b75284be78cb713d0c2b12072" ma:taxonomyFieldName="DocHub_EECProject" ma:displayName="EEC Project" ma:indexed="true" ma:default="" ma:fieldId="{5632361b-7528-4be7-8cb7-13d0c2b12072}" ma:sspId="fb0313f7-9433-48c0-866e-9e0bbee59a50" ma:termSetId="38d4894a-f59a-43a6-9f1b-910ce83767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30CD01-FDE1-40E6-87D5-5A772EB60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5ADB8F3-A768-4ECF-9D63-C6E1C8EB0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of consent from facility owner or manager</vt:lpstr>
    </vt:vector>
  </TitlesOfParts>
  <Manager/>
  <Company>Australian Government | Department of Industry, Innovation and Science</Company>
  <LinksUpToDate>false</LinksUpToDate>
  <CharactersWithSpaces>189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consent from facility owner or manager</dc:title>
  <dc:subject/>
  <dc:creator>Industry</dc:creator>
  <cp:keywords>Template</cp:keywords>
  <dc:description/>
  <cp:lastModifiedBy>Bolden, James</cp:lastModifiedBy>
  <cp:revision>2</cp:revision>
  <cp:lastPrinted>2015-09-21T00:08:00Z</cp:lastPrinted>
  <dcterms:created xsi:type="dcterms:W3CDTF">2020-03-25T02:34:00Z</dcterms:created>
  <dcterms:modified xsi:type="dcterms:W3CDTF">2020-03-25T02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16487;#2019|7e451fe0-4dc6-437a-a849-bab7965a9ae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  <property fmtid="{D5CDD505-2E9C-101B-9397-08002B2CF9AE}" pid="17" name="DocHub_EECProject">
    <vt:lpwstr>29148;#Community Non-Solar|169f5562-00de-4017-8332-5365712a92fd</vt:lpwstr>
  </property>
</Properties>
</file>